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New</w:t>
      </w:r>
      <w:r>
        <w:t xml:space="preserve"> </w:t>
      </w:r>
      <w:r>
        <w:t xml:space="preserve">VAD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จอ ดูมัน ดูมันบาปมันต้องมี โอนเสียงมีท่วงทำนองเพราะมันเป็นเสียงไง ร้านเราก็ต้องออก ออก เสียงเนาะให้มันชัดเจนนะคะมันถึงจะทำงานได้อันนี้คือเราเรียกว่าโรค รู้จำเสียง คราวนี้ หรือสั่งงานให้มันทำอย่างอื่น แต่ถ้าเกิดคำสั่งนั้นนะคะไม่ได้อยู่ในฐานข้อมูลของระบบ หาคอมพิวเตอร์ก็จะไม่รู้ว่าทำอะไร คราวนี้เรามาดูรายละเอียดนะคะของอุปกรณ์แต่ละตัวที่นิยมใช้งานการเช่นตัวแรกก็คือแป้นพิมพ์ คนรู้จักแป้นพิมพ์ ใช่ไหมคะ แป้นพิมพ์ที่อยู่หน้าเราตอนนี้มีกี่ปุ่ม ไม่ตอบว่า LINE กลุ่มหายอยากรู้จำนวน เราจะไม่มองขึ้นไปบนเพดานนะเราจะนับ ไม่ให้คำนวณคิด ถึงคีย์บอร์ดที่บ้านนะคะให้นับจำนวนปุ่ม แป้นพิมพ์ที่อยู่นาค เราตอนนี้มีทั้งหมดกี่ปุ่ม นับดูซิ มีกี่ปุ่ม คือ 11 Pro มันแทนกี่ตัวอักษรคะ มาตรฐานนะเนี่ย น้ำทุกกลุ่มเลยนะ 2 เท่าไหร่ มันขีดเดียวกันหรอ คีย์บอร์ดคนละรุ่นใช่ไหม ไปเท่าไหร่บ้าง 2561 101 จ่ายค่าเทอมครึ่งนึงหรือเปล่า เขาให้ใช้คีย์บอร์ดครึ่งเดียว นับดีๆนับทุกปุ่มเลยค่ะปุ่มฟังก์ชั่นปุ่มตัวเลขกรุง คำสั่งพิเศษ function Key Alternative Windows อะไรพวกนั้นน่ะค่ะนับมาทุกกลุ่มเลย เวลานับที่เรานับยังไง มีแบบเพิ่มลดลดเสียงเพิ่มเสียงเพิ่มความสว่าง ปี 2561 มี 108 อะไรนะ 180 108 ปุ่ม ทำไมเราได้จำนวนคีย์บอร์ดจำนวนปุ่มคีย์บอร์ดมาตามจำนวน จ่ายค่าเทอม คือคนอื่นที่จ่ายครึ่งจักรพันธุ์ไม่จ่ายค่าเทอมเลยก็เลย ใช้งานอุปกรณ์ไม่ได้โดนบล็อก เขาบอกว่าคีย์บอร์ดที่ได้มาตรฐานนะคะต้องไม่ต่ำกว่า 100 1 ปุ่ม คือได้มาตรฐานของแป้นพิมพ์นะคะมันจะต้องไม่ต่ำกว่า 101 กลุ่ม ถ้าเป็นคีย์บอร์ดที่ใช้เล่นเกม มีเกมไหมคะ มันก็จะมีเยอะขึ้นไปอีก ไม่มีเลยห้องนี้อ่ะ ปกติเกมเล่นในมือถือ จิ้มมีอะไร เขาบอกว่าแป้นพิมพ์เป็นหน่วยรับข้อมูลที่นิยมใช้กันมากที่สุด ใช้ได้ทั้งกับเครื่องคอมพิวเตอร์ที่เป็นแบบเทอร์มินัลนะคะ หรือเป็นบาป PC นะคะ หน้าตาของคีย์บอร์ดก็เหมือนพิมพ์ดีดรู้จักพิมพ์ดีดไหม เด็กสมัยนี้รู้จักพิมพ์ดีดไหมคะเคยใช้งานไหม ชอบคีย์บอร์ดคอมหรือชอบพิมพ์ดีด คีย์บอร์ดคอมเนี่ยมันไม่ได้ปล่อยพลัง พิมพ์ดีดมันต้องออกแรงเยอะนะคะ นั่นแหละนะคะต้องออกแรงเยอะใช้พลังใช้ Power เยอะนะคะ คราวที่แล้วจำได้ไหมคะ 1 ไบต์มีกี่บิต 8 Bit นะคะครูขอให้ทุกคนลองสุ่มนับ ชื่อตัวเองมีกี่ไบต์มีกี่บิตนะคะฉะนั้นตัวของแป้นคีย์บอร์ดแป้นพิมพ์คีย์บอร์ดหน่อยค่ะเขาบอกว่า 1 ตัวอักษรนะคะ เท่ากับ 8 Bit 1 ตัวอักษรมันคือ 1 ใบ ราคาก็เท่ากับ 8 บิต ฉะนั้นหาคีย์บอร์ดที่เรามีถูกแบ่งเป็น 4 กรุ๊ปด้วยกันนะคะครบแรกเราเรียกว่าใช้ ทายซิดีคือหมวดไหน คือโซนไหนของคีย์บอร์ด ตัวอักขระ ไม่ใช้คำว่าตัว สอน ถ้าตัวอักษรมันคือกอไก่ถึงฮอนกฮูก แซ่บ ไม่รวมสระ อันนี้คือตัวอักษรนะคะแต่ถ้าเกิดเราบอกฉัน เวลาเราเขียนโปรแกรมมาค่ะ ใช้คำว่าเรากำหนด ข้อมูลของกลุ่มที่ผู้ใช้จะกด 1 ถุง 1 แชร์นะค่ะมันคือกดอะไรก็ได้กดบวกลบ หรือกดสละ สระเอสระเอสระอาสระอิสระอีขึ้นทั้งหมด เราเรียกว่า 1 ชา 1 character ก็คือ 1 ใบก็คือ 8 Bit นะคะ Control Cream ตัวไหนคือ Control Key ลองทายดูในคีย์บอร์ดเราอ่ะ กลุ่มไหนใช้ control ใช้ควบคุม เราคิดว่า ปุ่มคอนโทรล ก็คือ ctr L นะคะ alt Alternative นี่คือปุ่มคอนโทรลนะคะมันก็มีหลายกลุ่มอยู่ function Key ราคา นายเป็นของฉันขี่บ้าง function Key ก็คือปุ่มที่ขึ้นต้นด้วย ส่วนมากมันจะอยู่แถว แถวบนสุดบนสุด f1s 12สิงหานี่คือของฉันขี่นะคะเอาไว้สำหรับทำไมต้องพูดตัวนี้เวลาที่เราเขียนโปรแกรม ให้ผู้ใช้กรอกข้อมูล นะคะ เชื่อมกันกับระบบที่เราทำ ให้ผู้ใช้กดปุ่ม F1 เพื่ออะไรทำอะไรนะคะเราจะต้องรู้สุดท้ายก็คือนำเบรคทีก็คือแป้นตัวเลขที่เหมือนกับเครื่องคิดเลขใช้คำนวณ อันนี้คือ แป้นพิมพ์ แล้วยังมีแป้นพิมพ์อีกบางประเภทนะคะเราเรียกว่าแป้นพิมพ์ ใช้กับงานเฉพาะด้าน จำนวนคีย์อาจจะน้อยลงหน่อยเช่น แว่นที่อยู่บนเครื่อง กดเงินนะคะ ATM กดตังค์ผ่าน ATM ไหมคะหรือมีแต่รูปบัตรพุธ เวลาเราไปกด atm มันจะมีปุ่มใช่ไหมคะได้คิวบอร์ดเหมือนกันนะคะแต่ว่าใช้กับงานเฉพาะด้านก็คือใช้ทำธุรกรรม ทางการเงินนะคะฝากถอนโอนอะไรก็ มาไปนะคะหรือ ขึ้นอยู่กับเครื่อง อย่างเช่น เราไปร้านอาหารนะคะเขาก็จะมี แฟนให้มีปุ่มให้นะเอาง่ายสุดเอาอเมซอน เวลาเราไปสั่งน้ำ ค่อยเข้า Amazon ไหมคะ ไม่เคยหรอ ทำไมน่าสงสารจังเลยไม่มีแล้วแถวบ้านไม่มี เซเว่นล่ะ คือเขาจะมีปุ่ม สั่งด่วนน่ะ เช่นเราซื้ออะไรล่ะที่ควรซื้อไปบ่อยๆอ่ะค่ะ เขาก็จะกดตัวนั้นเลย มันก็จะคิดเงินของตัวนั้นนะคะโดยที่ พนักงานคิดเงินแคชเชียร์นะไม่ต้องพิมพ์อะไรลงไปอ่ะค่ะ หรือไม่ต้องอ่านบาร์โค้ดด้วย กดปุ่มนั้นเลย ถ้าเป็น Amazon ที่มาช้าเพราะเขาจะมีหมดอยู่แล้วว่าคีย์บอร์ดตัวนี้นะคะฝั่งนี้คือ กาแฟมันก็จะมีประเภทไหนบ้างก็คือเขาจะกดปุ่ม เขาไม่ได้มายิง QR Code อะไรนะคะหรือชาหรือสมูทตี้ เขาก็จะกดปุ่มสั่งแล้วถ้าเราสั่งอะไรอันนี้คือ การออกแบบคีย์บอร์ดมาสำหรับการใช้งานเฉพาะด้าน เราก็เห็นคีย์บอร์ดแบบนี้ไหมคะ คือคีย์บอร์ดที่ใช้งานปกตินี่ล่ะค่ะแต่ว่าเราเรียกการออกแบบคีย์บอร์ดประเภทนี้ว่าใช้หลักการ การยศาสตร์ในการออกแบบนะคะภาษาอังกฤษใช้คำว่า ขอดูคลิปตอนนี้ คีย์บอร์ดที่เราใช้งานตอนนี้ไหม ต่างกันอย่างไร มันจะมีส่วนเว้าโค้ง มีส่วนรองข้อมือเวลาพิมพ์ แต่ของเราเนี่ยไม่มี ก็คือจริงๆไม่ได้มีแค่คีย์บอร์ดค่ะมันมีอุปกรณ์อีกเยอะนะคะที่ออกแบบมาเพื่ออำนวยความสะดวกแล้วก็ทำให้ผู้ใช้งานได้รับความปลอดภัย ก็คือทำไมถึงมี ออกมาจากคีย์บอร์ดปกติเพื่อเอามาลองข้อมือเวลาที่เราพิมพ์สัมผัส เราพิมพ์สัมผัสเนี่ยเราต้อง ใช้กี่นิ้ว การพิมพ์สัมผัส 50 นิ้วเลยเหรอ 10 นิ้วคือใช้ทุกนิ้วอ่ะค่ะ อันนี้คือการพิมพ์สัมผัสเราต้องวางมือให้ถูกต้องก่อน เสร็จแล้วเราก็จะเห็นว่า นิ้วไหนใช้กับ ตัวอักขระตอนไหน นะคะ เราต้องใช้ทุกนิ้ว พอครูบอกพิมพ์สัมผัสนี่ไม่ใช่การจิ้มสัมผัสนะคะ จิ้มนี้คือใช้นิ้วชี้นิ้วเดียว แล้วก็จิ้มไปทุกตัวอักษรไม่รู้อยู่ตำแหน่งไหนล่ะจิ้มไปเลย อันนี้คือไม่ใช่รักษาการพิมพ์สัมผัสนะคะให้พิมพ์สัมผัสนี่คือ มึงจะวาง หาวางให้ถูกต้องตามหลักการพิมพ์ ตาจะอยู่ที่จอตาจะไม่อยู่ที่ คีย์บอร์ด หาแล้วก็พิมพ์ ฝึกพิมพ์มาบ้างหรือยังคะ จากที่ครูส่งลิงค์ โปรแกรมฝึกให้ ได้ เท่าไหร่แล้วเอ่ยไม่เท่าไหร่ถึง 20 หรือยัง 33 แล้วใช่ไหม อาจารย์กำหนดไว้ 35 ค่ะ สู้ต่อไปนะคะ 35 ขึ้นไป ไม่เป๊ะก็ได้ค่ะ 36 ก็ได้ หรือว่าไม่ผ่าน ทดสอบจนกว่าจะผ่าน นะคะ คือถ้าเราพิมพ์สัมผัสได้ เราจะรู้ได้ไงว่าตอนไหนที่เราพิมพ์สัมผัสได้ก็ตอนที่เรามองหน้าจออย่างเดียวไม่มองที่คีย์บอร์ด ตราบใดที่เรายังมองคีย์บอร์ดเพื่อหาปุ่มนั่นนี้อยู่ในประเภทสัมผัสไม่ได้ ตอนนี้ตอนนี้เนี่ยเราจะหาได้เร็วเนาะ เราใช้บ่อยแล้วก็จะดูว่าตรงไหนมันอยู่ตรงไหนแต่เมื่อไหร่ที่รักษาพิมพ์สัมผัสได้เดี๋ยวเราจะหาตัวอักษรไหนไม่เจอแต่มือมันจะไปเอง อัตโนมัติ เพราะการพิมพ์สัมผัสมันคือทักษะ เราขับรถได้ เราไม่จำเป็นต้องขับรถทุกวัน อาทิตย์นึงขับครั้งนึง ได้ไหมคะ ขับได้ไหม หรือไม่ได้ขับรถเดือนนึงแล้วแล้วไปขับขับได้ไหม ขับมอไซค์ก็ได้ ปั่นจักรยานแล้วปีนึงพอไปเห็นจักรยานจอดอยู่ปั่นได้ไหม ทำไมถึงยังปั่นได้อ่ะ เพราะ เพราะมันเป็นทักษะไงมันไม่ใช่การท่องจำ พิมพ์สัมผัสก็เหมือนกัน ถ้าเราพิมพ์สัมผัสได้นะจะนานแค่ไหน มันก็จะพิมพ์ได้นิ้วมันจะไปอัตโนมัติ ตัวนั้นให้ทุกคนฝึกเป็นอัตโนมัติเลย อันนี้มันจะไปเองพอเห็น ทำไมถึงเลือกโปรแกรมที่ส่งลิงก์ให้เพราะโปรแกรมตัวนี้มันจะให้ฝึกพิมพ์เป็นคำจากคำที่ง่าย มันจะปรับโหมดคำให้เองนะคะเพราะเราเริ่มพิมพ์ได้เยอะขึ้นหมดคำมันก็จะยากขึ้นยาวขึ้นสังเกตไหมคะ รักๆเนี่ยมันเป็นคำที่ง่ายอยู่ แล้วก็คำเดิมซ้ำๆมาหลายรอบแล้วค่ะแต่พอเราฝึกไปเรื่อยๆเนี่ยอ่ะมันก็จะเริ่มยากขึ้น มีกด Shift มี ขึ้นลงนะคะ นอกจากแป้นพิมพ์ก็จะเป็นเมาส์ช่วยในการชี้ตำแหน่ง เมาส์มีกี่ปุ่ม กลุ่มอะไรบ้าง มันจะมีหลายประเภทนะคะ เมาเนี่ย ขึ้นอยู่กับ เอาแบบเหมาทั่วไป น่าจะมี 3 ปุ่มนะคะ ไหนบ้าง พลิกซ้ายพลิกขวา เราก็ เลื่อน เลื่อนล้อนะคะ Big Size ใช้กรณีไหน เลือก บีควิก คลิปนี้กดกี่ครั้ง ครูบอกว่าเอาคลิป ล้างระบบ มีแบบกดมากกว่านั้นไหม เล่นเกมมันก็คือคลิปนั่นแหละแต่มันไม่ได้สักทีเราก็เลยเป็นคลิกๆเนาะ คลิกขวาล่ะคะ ใช้กรณีไหน เวลาเราต้องการเรียกใช้งาน ฉันเพิ่มเติม หรือเมนูเพิ่มเติมอื่น ทดสอบทดสอบ ทดสอบทดสอบ ทดสอบทดสอบ สอบทดสอบทดสอบ 123 ทดสอบทดสอบทดสอบ 23 สวัสดีค่ะ วันนี้สภาพอากาศ อย่างไรบ้างคะ สำหรับวันนี้ วันที่ กันยายนพศ 2560 5 ดีค่ะ ข้อสอบสสวท กระสอบ สวัสดีครับ ทดสอบทดสอบ ทดสอบทดสอ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New VAD</dc:title>
  <dc:creator/>
  <cp:keywords/>
  <dcterms:created xsi:type="dcterms:W3CDTF">2022-09-28T08:41:16Z</dcterms:created>
  <dcterms:modified xsi:type="dcterms:W3CDTF">2022-09-28T08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กันยายน 2565 เวลา 13.27 น.</vt:lpwstr>
  </property>
  <property fmtid="{D5CDD505-2E9C-101B-9397-08002B2CF9AE}" pid="3" name="subtitle">
    <vt:lpwstr/>
  </property>
</Properties>
</file>